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47A05" w:rsidRDefault="00547A05" w:rsidP="00547A05">
      <w:pPr>
        <w:rPr>
          <w:b/>
        </w:rPr>
      </w:pPr>
      <w:r>
        <w:rPr>
          <w:b/>
        </w:rPr>
        <w:t>How to lose weight fast.absarticle.tomo</w:t>
      </w:r>
    </w:p>
    <w:p w:rsidR="00547A05" w:rsidRDefault="00547A05" w:rsidP="00547A05">
      <w:pPr>
        <w:rPr>
          <w:b/>
        </w:rPr>
      </w:pPr>
    </w:p>
    <w:p w:rsidR="00547A05" w:rsidRDefault="00547A05" w:rsidP="00547A05">
      <w:pPr>
        <w:rPr>
          <w:b/>
        </w:rPr>
      </w:pPr>
      <w:r>
        <w:rPr>
          <w:b/>
        </w:rPr>
        <w:t xml:space="preserve">How </w:t>
      </w:r>
      <w:r w:rsidR="00FC6B94">
        <w:rPr>
          <w:b/>
        </w:rPr>
        <w:t>to</w:t>
      </w:r>
      <w:r>
        <w:rPr>
          <w:b/>
        </w:rPr>
        <w:t xml:space="preserve"> Lose Weight Fast | Fat Reduction Treatments</w:t>
      </w:r>
    </w:p>
    <w:p w:rsidR="00547A05" w:rsidRDefault="00547A05" w:rsidP="00547A05"/>
    <w:p w:rsidR="00547A05" w:rsidRDefault="00547A05" w:rsidP="00547A05">
      <w:r>
        <w:rPr>
          <w:b/>
        </w:rPr>
        <w:t xml:space="preserve">Keyword: </w:t>
      </w:r>
      <w:r>
        <w:t>How to lose weight fast</w:t>
      </w:r>
    </w:p>
    <w:p w:rsidR="00547A05" w:rsidRDefault="00547A05" w:rsidP="00547A05"/>
    <w:p w:rsidR="00547A05" w:rsidRDefault="00547A05" w:rsidP="00547A05">
      <w:r>
        <w:rPr>
          <w:b/>
        </w:rPr>
        <w:t xml:space="preserve">Meta: </w:t>
      </w:r>
      <w:r>
        <w:t>Learn how to lose weight fast with the two leading fat reduction treatments: Liposuction and CoolSculpting from Advanced Body Sculpting of New England.</w:t>
      </w:r>
    </w:p>
    <w:p w:rsidR="00547A05" w:rsidRDefault="00547A05" w:rsidP="00547A05"/>
    <w:p w:rsidR="00547A05" w:rsidRDefault="00547A05" w:rsidP="00547A05"/>
    <w:p w:rsidR="00547A05" w:rsidRDefault="00547A05" w:rsidP="00547A05">
      <w:pPr>
        <w:rPr>
          <w:b/>
        </w:rPr>
      </w:pPr>
      <w:r>
        <w:rPr>
          <w:b/>
        </w:rPr>
        <w:t xml:space="preserve">Image </w:t>
      </w:r>
    </w:p>
    <w:p w:rsidR="00547A05" w:rsidRDefault="00547A05" w:rsidP="00547A05">
      <w:pPr>
        <w:rPr>
          <w:b/>
        </w:rPr>
      </w:pPr>
      <w:r>
        <w:rPr>
          <w:b/>
        </w:rPr>
        <w:t xml:space="preserve">Caption </w:t>
      </w:r>
    </w:p>
    <w:p w:rsidR="00547A05" w:rsidRDefault="00547A05" w:rsidP="00547A05">
      <w:r>
        <w:t>Learn how to lose weight fast with the two leading fat reduction treatments: Liposuction and CoolSculpting from Advanced Body Sculpting of New England.</w:t>
      </w:r>
    </w:p>
    <w:p w:rsidR="00547A05" w:rsidRDefault="00547A05" w:rsidP="00547A05"/>
    <w:p w:rsidR="00547A05" w:rsidRDefault="00547A05" w:rsidP="00547A05">
      <w:pPr>
        <w:jc w:val="center"/>
      </w:pPr>
      <w:r>
        <w:rPr>
          <w:b/>
        </w:rPr>
        <w:t xml:space="preserve">How </w:t>
      </w:r>
      <w:r w:rsidR="00FC6B94">
        <w:rPr>
          <w:b/>
        </w:rPr>
        <w:t>to</w:t>
      </w:r>
      <w:r>
        <w:rPr>
          <w:b/>
        </w:rPr>
        <w:t xml:space="preserve"> Lose Weight Fast | Fat Reduction Treatments</w:t>
      </w:r>
    </w:p>
    <w:p w:rsidR="00547A05" w:rsidRDefault="00547A05" w:rsidP="00547A05">
      <w:pPr>
        <w:rPr>
          <w:b/>
        </w:rPr>
      </w:pPr>
    </w:p>
    <w:p w:rsidR="00547A05" w:rsidRDefault="00547A05" w:rsidP="00547A05">
      <w:r>
        <w:t xml:space="preserve">Ask anyone what one of their goals is for the year, and </w:t>
      </w:r>
      <w:r w:rsidR="00FC6B94">
        <w:t>inevitably,</w:t>
      </w:r>
      <w:r>
        <w:t xml:space="preserve"> you will receive several answers of wanting to lose weight. Losing weight, getting in shape, and overall just being healthier are popular personal goals, and </w:t>
      </w:r>
      <w:r w:rsidR="00FC6B94">
        <w:t>they are</w:t>
      </w:r>
      <w:r>
        <w:t xml:space="preserve"> great goals! Many people want to lose those extra pounds fast. They look for how to lose weight fast, and often they end up making decisions that </w:t>
      </w:r>
      <w:r w:rsidR="00FC6B94">
        <w:t>are not</w:t>
      </w:r>
      <w:r>
        <w:t xml:space="preserve"> healthy. For those seeking to lose weight fast, there is first a bit of fact-finding to do. </w:t>
      </w:r>
    </w:p>
    <w:p w:rsidR="00547A05" w:rsidRDefault="00547A05" w:rsidP="00547A05"/>
    <w:p w:rsidR="00547A05" w:rsidRDefault="00547A05" w:rsidP="00547A05">
      <w:r>
        <w:t>Extra, unwanted weight can come from many different causes. Poor diet, lack of exercise, hormonal imbalances, illnesses, and many more factors can affect a person’s weight. One distinction to make right away, though, is the difference between fat</w:t>
      </w:r>
      <w:r>
        <w:rPr>
          <w:i/>
        </w:rPr>
        <w:t xml:space="preserve"> loss </w:t>
      </w:r>
      <w:r>
        <w:t xml:space="preserve">and fat </w:t>
      </w:r>
      <w:r>
        <w:rPr>
          <w:i/>
        </w:rPr>
        <w:t>reduction</w:t>
      </w:r>
      <w:r>
        <w:t>.</w:t>
      </w:r>
    </w:p>
    <w:p w:rsidR="00547A05" w:rsidRDefault="00547A05" w:rsidP="00547A05"/>
    <w:p w:rsidR="00547A05" w:rsidRDefault="00547A05" w:rsidP="00547A05">
      <w:pPr>
        <w:rPr>
          <w:b/>
        </w:rPr>
      </w:pPr>
      <w:r>
        <w:rPr>
          <w:b/>
        </w:rPr>
        <w:t>How to Lose Weight Fast with Fat Loss</w:t>
      </w:r>
    </w:p>
    <w:p w:rsidR="00547A05" w:rsidRDefault="00547A05" w:rsidP="00547A05"/>
    <w:p w:rsidR="00547A05" w:rsidRDefault="00547A05" w:rsidP="00547A05">
      <w:r>
        <w:t xml:space="preserve">If </w:t>
      </w:r>
      <w:r w:rsidR="00FC6B94">
        <w:t>you are</w:t>
      </w:r>
      <w:r>
        <w:t xml:space="preserve"> only looking for how to lose weight fast, you might want to slow down a bit first. </w:t>
      </w:r>
      <w:r w:rsidR="00FC6B94">
        <w:t>Let us</w:t>
      </w:r>
      <w:r>
        <w:t xml:space="preserve"> consider the actual concept of </w:t>
      </w:r>
      <w:r w:rsidR="00FC6B94">
        <w:t>fat,</w:t>
      </w:r>
      <w:r>
        <w:t xml:space="preserve"> as we know it.</w:t>
      </w:r>
    </w:p>
    <w:p w:rsidR="00547A05" w:rsidRDefault="00547A05" w:rsidP="00547A05"/>
    <w:p w:rsidR="00547A05" w:rsidRDefault="00547A05" w:rsidP="00547A05">
      <w:r>
        <w:t xml:space="preserve">Fat is stored in fat cells within the body. As we become adults, the amount of fat cells found in the body is fixed, meaning we do not continue to “gain” fat cells as we get older. So where did that freshman 15 that never went away come from? </w:t>
      </w:r>
    </w:p>
    <w:p w:rsidR="00547A05" w:rsidRDefault="00547A05" w:rsidP="00547A05"/>
    <w:p w:rsidR="00547A05" w:rsidRDefault="00547A05" w:rsidP="00547A05">
      <w:r>
        <w:t xml:space="preserve">When we gain weight, instead of gaining fat cells, our existing fat cells actually expand in order to accommodate more fat that is building up in the body. This excess fat is what causes </w:t>
      </w:r>
      <w:r w:rsidRPr="00FC6B94">
        <w:rPr>
          <w:noProof/>
        </w:rPr>
        <w:t>weight</w:t>
      </w:r>
      <w:r>
        <w:t xml:space="preserve"> gain, not an increase in fat cells. These fat cells shrink as we lose weight/fat and expand to hold increased fat levels.</w:t>
      </w:r>
    </w:p>
    <w:p w:rsidR="00547A05" w:rsidRDefault="00547A05" w:rsidP="00547A05"/>
    <w:p w:rsidR="00547A05" w:rsidRDefault="00547A05" w:rsidP="00547A05">
      <w:r>
        <w:t xml:space="preserve">Now, there really is no healthy way to “lose” that excess fat quickly. </w:t>
      </w:r>
      <w:r w:rsidR="00FC6B94">
        <w:t>We are</w:t>
      </w:r>
      <w:r>
        <w:t xml:space="preserve"> sorry to be the bearer of bad news. In order to reduce the amount of fat and, in the process, shrink those fat </w:t>
      </w:r>
      <w:r>
        <w:lastRenderedPageBreak/>
        <w:t xml:space="preserve">cells, initiating a diet change and increasing exercise will help. However, this process takes time. </w:t>
      </w:r>
    </w:p>
    <w:p w:rsidR="00547A05" w:rsidRDefault="00547A05" w:rsidP="00547A05"/>
    <w:p w:rsidR="00547A05" w:rsidRDefault="00547A05" w:rsidP="00547A05">
      <w:r>
        <w:t xml:space="preserve">If </w:t>
      </w:r>
      <w:r w:rsidR="00FC6B94">
        <w:t>you only want</w:t>
      </w:r>
      <w:r>
        <w:t xml:space="preserve"> to know how to lose weight fast, there are some options to rid your body of excess water weight, but this will not deliver what you are ultimately looking for: a leaner, thinner, more sculpted physique.</w:t>
      </w:r>
    </w:p>
    <w:p w:rsidR="00547A05" w:rsidRDefault="00547A05" w:rsidP="00547A05"/>
    <w:p w:rsidR="00547A05" w:rsidRDefault="00547A05" w:rsidP="00547A05">
      <w:pPr>
        <w:rPr>
          <w:b/>
        </w:rPr>
      </w:pPr>
      <w:r>
        <w:rPr>
          <w:b/>
        </w:rPr>
        <w:t>How to Lose Weight Fast with Fat Reduction</w:t>
      </w:r>
    </w:p>
    <w:p w:rsidR="00547A05" w:rsidRDefault="00547A05" w:rsidP="00547A05"/>
    <w:p w:rsidR="00547A05" w:rsidRDefault="00547A05" w:rsidP="00547A05">
      <w:r>
        <w:t>For those who want to lose fat fast, Liposuction and CoolSculpting are excellent options. Each fat reduction treatment has advantageous and disadvantageous. So if you want to know how to lose weight fast, read on to discover which treatment is right for you.</w:t>
      </w:r>
    </w:p>
    <w:p w:rsidR="00547A05" w:rsidRDefault="00547A05" w:rsidP="00547A05"/>
    <w:p w:rsidR="00547A05" w:rsidRDefault="00547A05" w:rsidP="00547A05">
      <w:r>
        <w:t>How to Lose Fat Fast with Liposuction</w:t>
      </w:r>
    </w:p>
    <w:p w:rsidR="00547A05" w:rsidRDefault="00547A05" w:rsidP="00547A05"/>
    <w:p w:rsidR="00547A05" w:rsidRDefault="00547A05" w:rsidP="00547A05">
      <w:pPr>
        <w:spacing w:after="200"/>
      </w:pPr>
      <w:r w:rsidRPr="00FD367B">
        <w:rPr>
          <w:u w:val="single"/>
        </w:rPr>
        <w:t>Liposuction</w:t>
      </w:r>
      <w:r>
        <w:t xml:space="preserve"> is a cosmetic surgery that literally removes fat cells from the body. Liposuction works by using a thin tube called a cannula, inserted via an incision to break up fat cells and then suction them out of the body. It is the most popular fat reduction </w:t>
      </w:r>
      <w:r w:rsidRPr="00FC6B94">
        <w:rPr>
          <w:noProof/>
        </w:rPr>
        <w:t>treatment</w:t>
      </w:r>
      <w:r>
        <w:t xml:space="preserve"> and the one that will deliver the most dramatic results. With new techniques that minimize the invasiveness of the procedure, Liposuction can offer the slim and sculpted appearance you are wanting with less downtime than ever before. </w:t>
      </w:r>
      <w:bookmarkStart w:id="0" w:name="_GoBack"/>
      <w:bookmarkEnd w:id="0"/>
    </w:p>
    <w:p w:rsidR="00547A05" w:rsidRDefault="00547A05" w:rsidP="00547A05"/>
    <w:p w:rsidR="00547A05" w:rsidRPr="004B486D" w:rsidRDefault="00FC6B94" w:rsidP="00547A05">
      <w:pPr>
        <w:jc w:val="right"/>
        <w:rPr>
          <w:u w:val="single"/>
        </w:rPr>
      </w:pPr>
      <w:r>
        <w:rPr>
          <w:u w:val="single"/>
        </w:rPr>
        <w:t>Check out</w:t>
      </w:r>
      <w:r w:rsidR="00547A05" w:rsidRPr="004B486D">
        <w:rPr>
          <w:u w:val="single"/>
        </w:rPr>
        <w:t xml:space="preserve"> Liposuction</w:t>
      </w:r>
      <w:r w:rsidR="00547A05">
        <w:rPr>
          <w:u w:val="single"/>
        </w:rPr>
        <w:t xml:space="preserve"> Before and After Pics</w:t>
      </w:r>
      <w:r w:rsidR="00547A05" w:rsidRPr="004B486D">
        <w:rPr>
          <w:u w:val="single"/>
        </w:rPr>
        <w:t xml:space="preserve"> &gt;&gt;</w:t>
      </w:r>
    </w:p>
    <w:p w:rsidR="00547A05" w:rsidRDefault="00547A05" w:rsidP="00547A05">
      <w:pPr>
        <w:rPr>
          <w:b/>
        </w:rPr>
      </w:pPr>
    </w:p>
    <w:p w:rsidR="00547A05" w:rsidRDefault="00547A05" w:rsidP="00547A05">
      <w:pPr>
        <w:rPr>
          <w:b/>
        </w:rPr>
      </w:pPr>
      <w:r>
        <w:rPr>
          <w:b/>
        </w:rPr>
        <w:t>How to Lose Weight Fast with Cool Sculpting</w:t>
      </w:r>
    </w:p>
    <w:p w:rsidR="00547A05" w:rsidRDefault="00547A05" w:rsidP="00547A05"/>
    <w:p w:rsidR="00547A05" w:rsidRDefault="00FC6B94" w:rsidP="00547A05">
      <w:r w:rsidRPr="004B486D">
        <w:rPr>
          <w:u w:val="single"/>
        </w:rPr>
        <w:t>CoolSculpting</w:t>
      </w:r>
      <w:r w:rsidR="00547A05" w:rsidRPr="004B486D">
        <w:rPr>
          <w:u w:val="single"/>
        </w:rPr>
        <w:t xml:space="preserve"> is a non-surgical alternative to Liposuction.</w:t>
      </w:r>
      <w:r w:rsidR="00547A05">
        <w:t xml:space="preserve"> Benefits of </w:t>
      </w:r>
      <w:r>
        <w:t>CoolSculpting</w:t>
      </w:r>
      <w:r w:rsidR="00547A05">
        <w:t xml:space="preserve"> include a non-invasive, 35-minute treatment that is painless and requires no downtime.  This process works by freezing fat cells, rendering them lifeless and ready to be disposed of by the body’s waste system. This process can take 12 to 16 weeks before results are seen, but it is safe and effective as a long-term solution for fat reduction. While CoolSculpting is a non-surgical option for losing fat, results are not as dramatic as the fat loss achieved with Liposuction.</w:t>
      </w:r>
    </w:p>
    <w:p w:rsidR="00547A05" w:rsidRDefault="00547A05" w:rsidP="00547A05"/>
    <w:p w:rsidR="00547A05" w:rsidRPr="00FD367B" w:rsidRDefault="00547A05" w:rsidP="00547A05">
      <w:pPr>
        <w:jc w:val="right"/>
        <w:rPr>
          <w:u w:val="single"/>
        </w:rPr>
      </w:pPr>
      <w:r w:rsidRPr="00FD367B">
        <w:rPr>
          <w:u w:val="single"/>
        </w:rPr>
        <w:t xml:space="preserve">Learn more about </w:t>
      </w:r>
      <w:r w:rsidR="00FC6B94" w:rsidRPr="00FD367B">
        <w:rPr>
          <w:u w:val="single"/>
        </w:rPr>
        <w:t>CoolSculpting</w:t>
      </w:r>
      <w:r w:rsidRPr="00FD367B">
        <w:rPr>
          <w:u w:val="single"/>
        </w:rPr>
        <w:t xml:space="preserve"> &gt;&gt;</w:t>
      </w:r>
    </w:p>
    <w:p w:rsidR="00547A05" w:rsidRDefault="00547A05" w:rsidP="00547A05"/>
    <w:p w:rsidR="00547A05" w:rsidRDefault="00547A05" w:rsidP="00547A05">
      <w:pPr>
        <w:spacing w:after="200"/>
        <w:rPr>
          <w:b/>
        </w:rPr>
      </w:pPr>
      <w:r>
        <w:rPr>
          <w:b/>
        </w:rPr>
        <w:t>Lose Fat Fast with Treatments from Advanced Body Sculpting of New England</w:t>
      </w:r>
    </w:p>
    <w:p w:rsidR="00547A05" w:rsidRDefault="00547A05" w:rsidP="00547A05">
      <w:pPr>
        <w:spacing w:after="200"/>
      </w:pPr>
      <w:r>
        <w:t xml:space="preserve">While treatments intended to reduce fat are not a suitable alternative for a healthy lifestyle or losing a ton of weight, they are viable options for how to lose weight fast in stubborn areas of the body. If you want to find out if Liposuction or </w:t>
      </w:r>
      <w:r w:rsidR="00FC6B94">
        <w:t>CoolSculpting</w:t>
      </w:r>
      <w:r>
        <w:t xml:space="preserve"> is right for you, set up a consultation by signing up online or calling </w:t>
      </w:r>
      <w:r>
        <w:rPr>
          <w:rFonts w:ascii="Calibri" w:hAnsi="Calibri" w:cs="Calibri"/>
        </w:rPr>
        <w:t xml:space="preserve">(877) 577-5476 today. </w:t>
      </w:r>
      <w:r>
        <w:t xml:space="preserve"> </w:t>
      </w:r>
    </w:p>
    <w:p w:rsidR="00A6530A" w:rsidRDefault="00FC6B94"/>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O2MLA0MzCxtDQ1tTRU0lEKTi0uzszPAykwrAUAEVY0/SwAAAA="/>
  </w:docVars>
  <w:rsids>
    <w:rsidRoot w:val="00547A05"/>
    <w:rsid w:val="00547A05"/>
    <w:rsid w:val="006F1251"/>
    <w:rsid w:val="00ED22F2"/>
    <w:rsid w:val="00FC6B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47A05"/>
    <w:pPr>
      <w:spacing w:after="0"/>
    </w:pPr>
    <w:rPr>
      <w:rFonts w:ascii="Arial" w:eastAsia="Arial" w:hAnsi="Arial" w:cs="Arial"/>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47A05"/>
    <w:pPr>
      <w:spacing w:after="0"/>
    </w:pPr>
    <w:rPr>
      <w:rFonts w:ascii="Arial" w:eastAsia="Arial" w:hAnsi="Arial" w:cs="Arial"/>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72</Words>
  <Characters>383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3-06T21:22:00Z</dcterms:created>
  <dcterms:modified xsi:type="dcterms:W3CDTF">2019-03-06T21:25:00Z</dcterms:modified>
</cp:coreProperties>
</file>